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  <w:bookmarkStart w:id="0" w:name="_GoBack"/>
      <w:bookmarkEnd w:id="0"/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C10615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="00D14FC8">
        <w:rPr>
          <w:i/>
          <w:sz w:val="24"/>
        </w:rPr>
        <w:t xml:space="preserve"> provided by your Foundation Contract</w:t>
      </w:r>
      <w:r w:rsidR="00AA48E0">
        <w:rPr>
          <w:i/>
          <w:sz w:val="24"/>
        </w:rPr>
        <w:t>ing</w:t>
      </w:r>
      <w:r w:rsidR="00D14FC8">
        <w:rPr>
          <w:i/>
          <w:sz w:val="24"/>
        </w:rPr>
        <w:t xml:space="preserve"> </w:t>
      </w:r>
      <w:proofErr w:type="gramStart"/>
      <w:r w:rsidRPr="00C10615">
        <w:rPr>
          <w:i/>
          <w:sz w:val="24"/>
        </w:rPr>
        <w:t>company</w:t>
      </w:r>
      <w:proofErr w:type="gramEnd"/>
      <w:r w:rsidRPr="00C10615">
        <w:rPr>
          <w:i/>
          <w:sz w:val="24"/>
        </w:rPr>
        <w:t xml:space="preserve">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F6D05" w:rsidRDefault="00FF6D05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Clients Serviced:</w:t>
      </w:r>
    </w:p>
    <w:p w:rsidR="00FF6D05" w:rsidRPr="006A1531" w:rsidRDefault="00FF6D05" w:rsidP="00FF6D05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Residential</w:t>
      </w:r>
    </w:p>
    <w:p w:rsidR="00FF6D05" w:rsidRDefault="00FF6D05" w:rsidP="00FF6D0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mmercial</w:t>
      </w:r>
    </w:p>
    <w:p w:rsidR="00FF6D05" w:rsidRDefault="00FF6D05" w:rsidP="00FF6D0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Industrial</w:t>
      </w:r>
    </w:p>
    <w:p w:rsidR="00FF6D05" w:rsidRDefault="00FF6D05" w:rsidP="0012035B">
      <w:pPr>
        <w:spacing w:after="0" w:line="360" w:lineRule="auto"/>
        <w:rPr>
          <w:b/>
          <w:sz w:val="24"/>
        </w:rPr>
      </w:pPr>
    </w:p>
    <w:p w:rsidR="0012035B" w:rsidRDefault="00C46ABF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Services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C46ABF">
        <w:rPr>
          <w:sz w:val="24"/>
        </w:rPr>
        <w:t>Installation</w:t>
      </w:r>
      <w:r w:rsidRPr="00C10615">
        <w:rPr>
          <w:sz w:val="24"/>
        </w:rPr>
        <w:t xml:space="preserve"> </w:t>
      </w:r>
    </w:p>
    <w:p w:rsidR="0014584B" w:rsidRDefault="0012035B" w:rsidP="003A5C56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46ABF">
        <w:rPr>
          <w:sz w:val="24"/>
        </w:rPr>
        <w:t>Repair</w:t>
      </w:r>
    </w:p>
    <w:p w:rsidR="004A04B9" w:rsidRDefault="004A04B9" w:rsidP="004A04B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Design</w:t>
      </w:r>
    </w:p>
    <w:p w:rsidR="004A04B9" w:rsidRPr="00C10615" w:rsidRDefault="004A04B9" w:rsidP="003A5C56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Piling System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Basement E</w:t>
      </w:r>
      <w:r w:rsidR="00C46ABF">
        <w:rPr>
          <w:sz w:val="24"/>
        </w:rPr>
        <w:t>xcavation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46ABF">
        <w:rPr>
          <w:sz w:val="24"/>
        </w:rPr>
        <w:t>Waterproofing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Pyrite R</w:t>
      </w:r>
      <w:r w:rsidR="00C46ABF">
        <w:rPr>
          <w:sz w:val="24"/>
        </w:rPr>
        <w:t>emoval</w:t>
      </w:r>
    </w:p>
    <w:p w:rsidR="00C82648" w:rsidRDefault="00C82648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horing &amp; Retaining</w:t>
      </w:r>
    </w:p>
    <w:p w:rsidR="00C46ABF" w:rsidRPr="00C10615" w:rsidRDefault="00C46ABF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82648">
        <w:rPr>
          <w:sz w:val="24"/>
        </w:rPr>
        <w:t>Estimates</w:t>
      </w:r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FF6D05" w:rsidRDefault="00FF6D05" w:rsidP="00FF6D05">
      <w:p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Other Products/Services </w:t>
      </w:r>
      <w:r w:rsidRPr="00A2472C">
        <w:rPr>
          <w:sz w:val="24"/>
        </w:rPr>
        <w:t>(list below)</w:t>
      </w:r>
      <w:r>
        <w:rPr>
          <w:b/>
          <w:sz w:val="24"/>
        </w:rPr>
        <w:t>:</w:t>
      </w:r>
    </w:p>
    <w:p w:rsidR="00FF6D05" w:rsidRDefault="00FF6D05" w:rsidP="00FF6D05">
      <w:pPr>
        <w:pStyle w:val="ListParagraph"/>
        <w:numPr>
          <w:ilvl w:val="0"/>
          <w:numId w:val="2"/>
        </w:num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FF6D05" w:rsidRDefault="00FF6D05" w:rsidP="00FF6D05">
      <w:pPr>
        <w:pStyle w:val="ListParagraph"/>
        <w:numPr>
          <w:ilvl w:val="0"/>
          <w:numId w:val="2"/>
        </w:num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FF6D05" w:rsidRPr="00A2472C" w:rsidRDefault="00FF6D05" w:rsidP="00FF6D05">
      <w:pPr>
        <w:pStyle w:val="ListParagraph"/>
        <w:numPr>
          <w:ilvl w:val="0"/>
          <w:numId w:val="2"/>
        </w:numPr>
        <w:spacing w:after="0" w:line="360" w:lineRule="auto"/>
        <w:rPr>
          <w:b/>
          <w:sz w:val="24"/>
        </w:rPr>
      </w:pPr>
    </w:p>
    <w:p w:rsidR="00FF6D05" w:rsidRDefault="00FF6D05" w:rsidP="0012035B">
      <w:pPr>
        <w:spacing w:after="0" w:line="360" w:lineRule="auto"/>
        <w:rPr>
          <w:b/>
          <w:sz w:val="24"/>
        </w:rPr>
      </w:pPr>
    </w:p>
    <w:p w:rsidR="00FF6D05" w:rsidRDefault="00FF6D05" w:rsidP="0012035B">
      <w:pPr>
        <w:spacing w:after="0" w:line="360" w:lineRule="auto"/>
        <w:rPr>
          <w:b/>
          <w:sz w:val="24"/>
        </w:rPr>
      </w:pPr>
    </w:p>
    <w:p w:rsidR="0012035B" w:rsidRPr="00C10615" w:rsidRDefault="0024350D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Types of Repair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Settlement Sinking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Floor Crack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Wall Crack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Sagging Crawlspace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Uneven Floor</w:t>
      </w:r>
    </w:p>
    <w:p w:rsidR="0024350D" w:rsidRDefault="0024350D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ticking Windows &amp; Doors</w:t>
      </w:r>
    </w:p>
    <w:p w:rsidR="00C82648" w:rsidRPr="006A1531" w:rsidRDefault="00C82648" w:rsidP="00C9199C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A2472C">
        <w:rPr>
          <w:sz w:val="24"/>
        </w:rPr>
        <w:t>Repair of F</w:t>
      </w:r>
      <w:r w:rsidR="00C664AA">
        <w:rPr>
          <w:sz w:val="24"/>
        </w:rPr>
        <w:t xml:space="preserve">oundation </w:t>
      </w:r>
      <w:r w:rsidRPr="00C10615">
        <w:rPr>
          <w:sz w:val="24"/>
        </w:rPr>
        <w:t xml:space="preserve"> </w:t>
      </w:r>
    </w:p>
    <w:p w:rsidR="00C82648" w:rsidRPr="00C10615" w:rsidRDefault="00C82648" w:rsidP="00C9199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664AA">
        <w:rPr>
          <w:sz w:val="24"/>
        </w:rPr>
        <w:t>Stabilization/Straightening</w:t>
      </w:r>
    </w:p>
    <w:p w:rsidR="00C82648" w:rsidRDefault="00C82648" w:rsidP="00C9199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664AA">
        <w:rPr>
          <w:sz w:val="24"/>
        </w:rPr>
        <w:t>Piles</w:t>
      </w:r>
    </w:p>
    <w:p w:rsidR="00C82648" w:rsidRPr="00C10615" w:rsidRDefault="00C82648" w:rsidP="00C9199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2472C">
        <w:rPr>
          <w:sz w:val="24"/>
        </w:rPr>
        <w:t>Lift/Move/Transport B</w:t>
      </w:r>
      <w:r w:rsidR="00C664AA">
        <w:rPr>
          <w:sz w:val="24"/>
        </w:rPr>
        <w:t>uilding</w:t>
      </w:r>
    </w:p>
    <w:p w:rsidR="00C664AA" w:rsidRDefault="00C82648" w:rsidP="00C9199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2472C">
        <w:rPr>
          <w:sz w:val="24"/>
        </w:rPr>
        <w:t>Raise Roof or S</w:t>
      </w:r>
      <w:r w:rsidR="00C664AA">
        <w:rPr>
          <w:sz w:val="24"/>
        </w:rPr>
        <w:t>tructure</w:t>
      </w:r>
    </w:p>
    <w:p w:rsidR="00C664AA" w:rsidRDefault="00C664AA" w:rsidP="00C9199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Underpinning</w:t>
      </w:r>
    </w:p>
    <w:p w:rsidR="000252F4" w:rsidRPr="00C10615" w:rsidRDefault="000252F4" w:rsidP="00C9199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Other: _________________</w:t>
      </w:r>
    </w:p>
    <w:p w:rsidR="00C664AA" w:rsidRDefault="00C664AA" w:rsidP="00C664AA">
      <w:pPr>
        <w:ind w:firstLine="720"/>
        <w:rPr>
          <w:sz w:val="24"/>
        </w:rPr>
      </w:pPr>
    </w:p>
    <w:p w:rsidR="0012035B" w:rsidRPr="00C10615" w:rsidRDefault="0024350D" w:rsidP="000252F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Repair Products</w:t>
      </w:r>
      <w:r w:rsidR="0012035B" w:rsidRPr="00C10615">
        <w:rPr>
          <w:b/>
          <w:sz w:val="24"/>
        </w:rPr>
        <w:t>:</w:t>
      </w:r>
      <w:r w:rsidR="0012035B" w:rsidRPr="00C10615">
        <w:rPr>
          <w:b/>
          <w:sz w:val="24"/>
        </w:rPr>
        <w:tab/>
        <w:t xml:space="preserve"> </w:t>
      </w:r>
    </w:p>
    <w:p w:rsidR="0012035B" w:rsidRPr="006A1531" w:rsidRDefault="0012035B" w:rsidP="00A2472C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Crawlspace Jack Posts</w:t>
      </w:r>
    </w:p>
    <w:p w:rsidR="0012035B" w:rsidRPr="00C10615" w:rsidRDefault="0012035B" w:rsidP="00A2472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Foundation Piers</w:t>
      </w:r>
    </w:p>
    <w:p w:rsidR="0012035B" w:rsidRDefault="0012035B" w:rsidP="00A2472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4350D">
        <w:rPr>
          <w:sz w:val="24"/>
        </w:rPr>
        <w:t>Concrete Leveling System</w:t>
      </w:r>
    </w:p>
    <w:p w:rsidR="0012035B" w:rsidRPr="00C10615" w:rsidRDefault="0012035B" w:rsidP="00A2472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664AA">
        <w:rPr>
          <w:sz w:val="24"/>
        </w:rPr>
        <w:t>Other: _________________</w:t>
      </w:r>
    </w:p>
    <w:p w:rsidR="004A04B9" w:rsidRDefault="004A04B9" w:rsidP="004A04B9">
      <w:pPr>
        <w:spacing w:after="0" w:line="360" w:lineRule="auto"/>
        <w:rPr>
          <w:b/>
          <w:sz w:val="24"/>
        </w:rPr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7619" w:rsidRDefault="00F37619" w:rsidP="0012035B">
      <w:pPr>
        <w:spacing w:after="0" w:line="240" w:lineRule="auto"/>
      </w:pPr>
      <w:r>
        <w:separator/>
      </w:r>
    </w:p>
  </w:endnote>
  <w:endnote w:type="continuationSeparator" w:id="0">
    <w:p w:rsidR="00F37619" w:rsidRDefault="00F37619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7619" w:rsidRDefault="00F37619" w:rsidP="0012035B">
      <w:pPr>
        <w:spacing w:after="0" w:line="240" w:lineRule="auto"/>
      </w:pPr>
      <w:r>
        <w:separator/>
      </w:r>
    </w:p>
  </w:footnote>
  <w:footnote w:type="continuationSeparator" w:id="0">
    <w:p w:rsidR="00F37619" w:rsidRDefault="00F37619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7E1370">
      <w:rPr>
        <w:rFonts w:ascii="Arial" w:hAnsi="Arial" w:cs="Arial"/>
        <w:b/>
        <w:noProof/>
        <w:sz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B08512" wp14:editId="14EDE09A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7E1370">
      <w:rPr>
        <w:noProof/>
        <w:sz w:val="18"/>
        <w:lang w:val="en-US"/>
      </w:rPr>
      <w:drawing>
        <wp:anchor distT="0" distB="0" distL="114300" distR="114300" simplePos="0" relativeHeight="251661312" behindDoc="0" locked="1" layoutInCell="1" allowOverlap="1" wp14:anchorId="773AC454" wp14:editId="248ACF37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4FC8" w:rsidRPr="007E1370">
      <w:rPr>
        <w:rFonts w:ascii="Arial" w:hAnsi="Arial" w:cs="Arial"/>
        <w:b/>
        <w:noProof/>
        <w:sz w:val="28"/>
        <w:lang w:eastAsia="en-CA"/>
      </w:rPr>
      <w:t>Foundation Contractors</w:t>
    </w:r>
    <w:r w:rsidR="0012035B" w:rsidRPr="007E1370">
      <w:rPr>
        <w:rFonts w:ascii="Arial" w:hAnsi="Arial" w:cs="Arial"/>
        <w:b/>
      </w:rPr>
      <w:t xml:space="preserve"> </w:t>
    </w:r>
    <w:r w:rsidR="0012035B" w:rsidRPr="0012035B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1D0C4E"/>
    <w:multiLevelType w:val="hybridMultilevel"/>
    <w:tmpl w:val="A148B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zMzMTY2NDQ0MzBS0lEKTi0uzszPAykwqgUAPo1iUywAAAA="/>
  </w:docVars>
  <w:rsids>
    <w:rsidRoot w:val="0012035B"/>
    <w:rsid w:val="000252F4"/>
    <w:rsid w:val="00052602"/>
    <w:rsid w:val="00101015"/>
    <w:rsid w:val="0012035B"/>
    <w:rsid w:val="00127F47"/>
    <w:rsid w:val="0014584B"/>
    <w:rsid w:val="0024350D"/>
    <w:rsid w:val="003A5C56"/>
    <w:rsid w:val="003C0BC2"/>
    <w:rsid w:val="004A04B9"/>
    <w:rsid w:val="00517424"/>
    <w:rsid w:val="00687524"/>
    <w:rsid w:val="007E1370"/>
    <w:rsid w:val="008A3059"/>
    <w:rsid w:val="00946555"/>
    <w:rsid w:val="00A2472C"/>
    <w:rsid w:val="00A36689"/>
    <w:rsid w:val="00AA1EB9"/>
    <w:rsid w:val="00AA48E0"/>
    <w:rsid w:val="00AF3D81"/>
    <w:rsid w:val="00B770F9"/>
    <w:rsid w:val="00BB40D3"/>
    <w:rsid w:val="00C46ABF"/>
    <w:rsid w:val="00C664AA"/>
    <w:rsid w:val="00C82648"/>
    <w:rsid w:val="00C9199C"/>
    <w:rsid w:val="00D1437A"/>
    <w:rsid w:val="00D14FC8"/>
    <w:rsid w:val="00E92B5D"/>
    <w:rsid w:val="00F1013D"/>
    <w:rsid w:val="00F37619"/>
    <w:rsid w:val="00FF6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7</cp:revision>
  <cp:lastPrinted>2016-10-11T17:05:00Z</cp:lastPrinted>
  <dcterms:created xsi:type="dcterms:W3CDTF">2016-10-11T16:25:00Z</dcterms:created>
  <dcterms:modified xsi:type="dcterms:W3CDTF">2016-10-11T17:05:00Z</dcterms:modified>
</cp:coreProperties>
</file>